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extend the Hankshaw effect, allowing cooperation to continue to hitchhike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populations of cooperators and defectors evolve and compete in a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In our expanded model, populations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 L+1 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population growth, individuals compete through differential reproduc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Meta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the periphery have smaller neighborhoods.</w:t>
      </w:r>
    </w:p>
    <w:p>
      <w:pPr>
        <w:pStyle w:val="Heading3"/>
      </w:pPr>
      <w:bookmarkStart w:id="29" w:name="metapopulation-initialization-and-simulation"/>
      <w:bookmarkEnd w:id="29"/>
      <w:r>
        <w:t xml:space="preserve">Metapopulation Initialization and Simulation</w:t>
      </w:r>
    </w:p>
    <w:p>
      <w:r>
        <w:t xml:space="preserve">At the beginning of each simulation,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migration, and thinning. Thinning allows for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13 of 18 replicate populations (</w:t>
      </w:r>
      <w:hyperlink w:anchor="fig3">
        <w:r>
          <w:rPr>
            <w:rStyle w:val="Link"/>
          </w:rPr>
          <w:t xml:space="preserve">Figure 3A</w:t>
        </w:r>
      </w:hyperlink>
      <w:r>
        <w:t xml:space="preserve">).</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When this occurs, adaptations at one locus reduce the selective effects at another locus, and thus negatively affect fitness. This occurs when when the genome length (</w:t>
      </w:r>
      <m:oMath>
        <m:r>
          <m:rPr>
            <m:sty m:val="p"/>
          </m:rPr>
          <m:t>L</m:t>
        </m:r>
      </m:oMath>
      <w:r>
        <w:t xml:space="preserve">) is not evenly divided by the number of adaptive alleles (</w:t>
      </w:r>
      <m:oMath>
        <m:r>
          <m:rPr>
            <m:sty m:val="p"/>
          </m:rPr>
          <m:t>A</m:t>
        </m:r>
      </m:oMath>
      <w:r>
        <w:t xml:space="preserve">), which makes it impossible to evolve sequentially increasing allelic states. This allelic conflict exists with our base parameter values (</w:t>
      </w:r>
      <w:hyperlink w:anchor="tables">
        <w:r>
          <w:rPr>
            <w:rStyle w:val="Link"/>
          </w:rPr>
          <w:t xml:space="preserve">Table 1</w:t>
        </w:r>
      </w:hyperlink>
      <w:r>
        <w:t xml:space="preserve">), where</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Here, a mutation that produces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w:t>
      </w:r>
      <w:r>
        <w:t xml:space="preserve">is beneficial in a population wher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w:t>
      </w:r>
      <w:r>
        <w:t xml:space="preserve">has fixed, as a 6 at the last locus precedes the 1 at the first locus. However, onc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w:t>
      </w:r>
      <w:r>
        <w:t xml:space="preserve">fixes,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5</m:t>
        </m:r>
        <m:r>
          <m:rPr>
            <m:sty m:val="p"/>
          </m:rPr>
          <m:t>,</m:t>
        </m:r>
        <m:r>
          <m:rPr>
            <m:sty m:val="p"/>
          </m:rPr>
          <m:t>6</m:t>
        </m:r>
        <m:r>
          <m:rPr>
            <m:sty m:val="p"/>
          </m:rPr>
          <m:t>]</m:t>
        </m:r>
      </m:oMath>
      <w:r>
        <w:t xml:space="preserve"> </w:t>
      </w:r>
      <w:r>
        <w:t xml:space="preserve">will be favored, and so on. When we remove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to extinction after an initial lift in abundance (</w:t>
      </w:r>
      <w:hyperlink w:anchor="fig3">
        <w:r>
          <w:rPr>
            <w:rStyle w:val="Link"/>
          </w:rPr>
          <w:t xml:space="preserve">Figure 3C</w:t>
        </w:r>
      </w:hyperlink>
      <w:r>
        <w:t xml:space="preserve">). Here we observe that because niche construction presents additional opportunities for hitchhiking, the Hankshaw effect extends the initial lift in cooperation. However, once a genotype with sequential allelic states fixes,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meta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7" w:name="diversity-hampers-the-evolution-of-cooperation"/>
      <w:bookmarkEnd w:id="37"/>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3">
        <w:r>
          <w:rPr>
            <w:rStyle w:val="Link"/>
          </w:rPr>
          <w:t xml:space="preserve">Figure 3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are favored by selection, and quickly drive cooperators to extinction. Because every genotype constructs an environment in which a different geno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337680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5" w:name="fig3"/>
      <w:bookmarkEnd w:id="45"/>
      <w:r>
        <w:t xml:space="preserve">Figure 3</w:t>
      </w:r>
    </w:p>
    <w:p>
      <w:r>
        <w:drawing>
          <wp:inline>
            <wp:extent cx="5334000" cy="237978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Figure S1 shows results from simulations where this limitation is removed. (</w:t>
      </w:r>
      <w:r>
        <w:rPr>
          <w:b/>
        </w:rPr>
        <w:t xml:space="preserve">A</w:t>
      </w:r>
      <w:r>
        <w:t xml:space="preserve">) When cooperators and defectors are matched at their adaptive loci (i.e., genotyp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genotypes among populations over time for one representative simulation in which matched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blue). Because it does not bear the costs of cooperation, it spreads (</w:t>
      </w:r>
      <m:oMath>
        <m:r>
          <m:rPr>
            <m:sty m:val="p"/>
          </m:rPr>
          <m:t>t</m:t>
        </m:r>
        <m:r>
          <m:rPr>
            <m:sty m:val="p"/>
          </m:rPr>
          <m:t>=</m:t>
        </m:r>
        <m:r>
          <m:rPr>
            <m:sty m:val="p"/>
          </m:rPr>
          <m:t>272</m:t>
        </m:r>
      </m:oMath>
      <w:r>
        <w:t xml:space="preserve">, second panel). However, one cooperator population gains an adaptation giving it a fitness advantage over defectors (purpl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genotype, which can invade both defector populations and ancestral cooperator populations, can spread more quickly as populations with that genotype reach greater densities. Eventually, this strategy spreads and fixes in all populations (rightmost panel).</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is is my footnot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0839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